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10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IN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IN"/>
        </w:rPr>
        <w:t>c++</w:t>
      </w:r>
      <w:bookmarkStart w:id="0" w:name="_GoBack"/>
      <w:bookmarkEnd w:id="0"/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practice.geeksforgeeks.org/problems/value-equal-to-index-value1330/1?page=3&amp;category%5b%5d=Arrays&amp;sortBy=submissions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practice.geeksforgeeks.org/problems/value-equal-to-index-value1330/1?page=3&amp;category[]=Arrays&amp;sortBy=submissions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54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10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User function template for C++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public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vect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&gt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valueEqualTo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vect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&g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t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=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t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ush_ba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t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aut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valueEqualTo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mpt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Not Found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847205" cy="3319780"/>
            <wp:effectExtent l="0" t="0" r="10795" b="254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31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>In this task I need to return one vector in which there are numbers which are same as index number in given number.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Shruti">
    <w:altName w:val="Segoe UI Symbol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IN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IN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IN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IN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54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10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IN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IN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0CE5284"/>
    <w:multiLevelType w:val="singleLevel"/>
    <w:tmpl w:val="A0CE5284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pNaAMwBcqY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96E4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A1314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C54CB"/>
    <w:rsid w:val="007F2F96"/>
    <w:rsid w:val="007F4BC8"/>
    <w:rsid w:val="008177E1"/>
    <w:rsid w:val="008451FF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A771B"/>
    <w:rsid w:val="009D1DBD"/>
    <w:rsid w:val="009F17ED"/>
    <w:rsid w:val="009F6055"/>
    <w:rsid w:val="00A11728"/>
    <w:rsid w:val="00A2233C"/>
    <w:rsid w:val="00A2553E"/>
    <w:rsid w:val="00A26657"/>
    <w:rsid w:val="00A50E9D"/>
    <w:rsid w:val="00A662C4"/>
    <w:rsid w:val="00A85048"/>
    <w:rsid w:val="00AA0F7E"/>
    <w:rsid w:val="00B32A92"/>
    <w:rsid w:val="00B8021B"/>
    <w:rsid w:val="00B84D4D"/>
    <w:rsid w:val="00B87551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DF2DD9"/>
    <w:rsid w:val="00E24771"/>
    <w:rsid w:val="00E3069A"/>
    <w:rsid w:val="00E33B25"/>
    <w:rsid w:val="00E341CD"/>
    <w:rsid w:val="00E95320"/>
    <w:rsid w:val="00EC5996"/>
    <w:rsid w:val="00ED0BF8"/>
    <w:rsid w:val="00EF0A05"/>
    <w:rsid w:val="00EF4016"/>
    <w:rsid w:val="00F244EF"/>
    <w:rsid w:val="00F30183"/>
    <w:rsid w:val="00F43C62"/>
    <w:rsid w:val="00F513D4"/>
    <w:rsid w:val="00F72780"/>
    <w:rsid w:val="00F76FD4"/>
    <w:rsid w:val="00FB5DB3"/>
    <w:rsid w:val="0E013AA6"/>
    <w:rsid w:val="2F3F702B"/>
    <w:rsid w:val="5F176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0</Words>
  <Characters>518</Characters>
  <Lines>4</Lines>
  <Paragraphs>1</Paragraphs>
  <TotalTime>115</TotalTime>
  <ScaleCrop>false</ScaleCrop>
  <LinksUpToDate>false</LinksUpToDate>
  <CharactersWithSpaces>607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10T08:34:34Z</dcterms:modified>
  <cp:revision>6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07A1A559298E49E89C9891413A59676B</vt:lpwstr>
  </property>
</Properties>
</file>